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A" w14:textId="5031AC45" w:rsidR="00173A24" w:rsidRPr="006657AC" w:rsidRDefault="009526BB" w:rsidP="006657AC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45578F37" w14:textId="24C0B66E" w:rsidR="004F5C28" w:rsidRPr="006657AC" w:rsidRDefault="006657AC" w:rsidP="004F5C28">
      <w:pPr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3" w14:textId="2E3E024E" w:rsidR="00173A24" w:rsidRPr="006657AC" w:rsidRDefault="009526BB" w:rsidP="006657AC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11D63D9" w:rsidR="00173A24" w:rsidRPr="006657AC" w:rsidRDefault="006657AC" w:rsidP="006657AC">
      <w:pPr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507EA999" w:rsidR="00173A24" w:rsidRPr="006657AC" w:rsidRDefault="009526BB" w:rsidP="006657AC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657AC">
        <w:rPr>
          <w:rFonts w:ascii="Muli" w:eastAsia="Muli" w:hAnsi="Muli" w:cs="Muli"/>
          <w:sz w:val="24"/>
          <w:szCs w:val="24"/>
        </w:rPr>
        <w:t>Name two uses of a DIV tag?</w:t>
      </w:r>
    </w:p>
    <w:p w14:paraId="5CEB789B" w14:textId="77777777" w:rsidR="006657AC" w:rsidRPr="006657AC" w:rsidRDefault="006657AC" w:rsidP="006657A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D5BAD0" w14:textId="4DB074AF" w:rsidR="006657AC" w:rsidRDefault="009526BB" w:rsidP="006657A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579449B" w14:textId="77777777" w:rsidR="006657AC" w:rsidRDefault="006657AC" w:rsidP="006657A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3032B49" w14:textId="7BA03AAD" w:rsidR="006657AC" w:rsidRPr="006657AC" w:rsidRDefault="006657AC" w:rsidP="006657A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o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spor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o the style.css</w:t>
      </w:r>
    </w:p>
    <w:p w14:paraId="00000021" w14:textId="4CF7F0A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4C8A342" w14:textId="267918EC" w:rsidR="006657AC" w:rsidRDefault="006657A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</w:t>
      </w:r>
      <w:proofErr w:type="gramStart"/>
      <w:r>
        <w:rPr>
          <w:rFonts w:ascii="Muli" w:eastAsia="Muli" w:hAnsi="Muli" w:cs="Muli"/>
          <w:sz w:val="24"/>
          <w:szCs w:val="24"/>
        </w:rPr>
        <w:t>devis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nto different elements </w:t>
      </w:r>
    </w:p>
    <w:p w14:paraId="0EBDDCEB" w14:textId="77777777" w:rsidR="006657AC" w:rsidRDefault="006657A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3" w14:textId="0A472C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5A691DDB" w14:textId="77777777" w:rsidR="006657AC" w:rsidRDefault="006657A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67D71E10" w:rsidR="00173A24" w:rsidRDefault="00E64F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yling you app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0BE9FD0D" w:rsidR="00173A24" w:rsidRDefault="00E64F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expo go 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and open the code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6C481A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</w:t>
      </w:r>
      <w:r w:rsidR="00E64F2F">
        <w:rPr>
          <w:rFonts w:ascii="Muli" w:eastAsia="Muli" w:hAnsi="Muli" w:cs="Muli"/>
          <w:sz w:val="24"/>
          <w:szCs w:val="24"/>
        </w:rPr>
        <w:t>.</w:t>
      </w:r>
      <w:r>
        <w:rPr>
          <w:rFonts w:ascii="Muli" w:eastAsia="Muli" w:hAnsi="Muli" w:cs="Muli"/>
          <w:sz w:val="24"/>
          <w:szCs w:val="24"/>
        </w:rPr>
        <w:t xml:space="preserve">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5ADD21DD" w:rsidR="00173A24" w:rsidRDefault="00E64F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en,</w:t>
      </w:r>
      <w:r w:rsidR="006D0D28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 xml:space="preserve">text, and view 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B535C8C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AB6337E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6D0124F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F5C28"/>
    <w:rsid w:val="006657AC"/>
    <w:rsid w:val="006D0D28"/>
    <w:rsid w:val="009526BB"/>
    <w:rsid w:val="00E64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967F3A54-2EAC-4857-9E93-DB8495198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57A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657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1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27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8</TotalTime>
  <Pages>2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 FERLAND</dc:creator>
  <cp:keywords/>
  <dc:description/>
  <cp:lastModifiedBy>ABE FERLAND</cp:lastModifiedBy>
  <cp:revision>3</cp:revision>
  <dcterms:created xsi:type="dcterms:W3CDTF">2021-01-06T05:46:00Z</dcterms:created>
  <dcterms:modified xsi:type="dcterms:W3CDTF">2021-10-28T15:42:00Z</dcterms:modified>
</cp:coreProperties>
</file>